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8FDFD" w14:textId="39167833" w:rsidR="00055B9C" w:rsidRDefault="003609CC" w:rsidP="003609CC">
      <w:pPr>
        <w:pStyle w:val="KonuBal"/>
        <w:rPr>
          <w:rStyle w:val="Gl"/>
        </w:rPr>
      </w:pPr>
      <w:r w:rsidRPr="003609CC">
        <w:rPr>
          <w:sz w:val="44"/>
          <w:szCs w:val="44"/>
        </w:rPr>
        <w:t xml:space="preserve">SYSTEM REQUIREMENTS – </w:t>
      </w:r>
      <w:proofErr w:type="spellStart"/>
      <w:r w:rsidRPr="003609CC">
        <w:rPr>
          <w:sz w:val="44"/>
          <w:szCs w:val="44"/>
        </w:rPr>
        <w:t>StudentID_NameSurname</w:t>
      </w:r>
      <w:proofErr w:type="spellEnd"/>
    </w:p>
    <w:p w14:paraId="6B383FF1" w14:textId="77777777" w:rsidR="003609CC" w:rsidRDefault="003609CC">
      <w:pPr>
        <w:rPr>
          <w:rStyle w:val="Gl"/>
          <w:b w:val="0"/>
          <w:bCs w:val="0"/>
        </w:rPr>
      </w:pPr>
    </w:p>
    <w:p w14:paraId="7CCF7D0F" w14:textId="2E0E073B" w:rsidR="00F63FE7" w:rsidRDefault="00F63FE7" w:rsidP="003609CC">
      <w:pPr>
        <w:pStyle w:val="Balk1"/>
        <w:rPr>
          <w:rStyle w:val="Gl"/>
          <w:b w:val="0"/>
          <w:bCs w:val="0"/>
        </w:rPr>
      </w:pPr>
      <w:r w:rsidRPr="003609CC">
        <w:rPr>
          <w:rStyle w:val="Gl"/>
          <w:b w:val="0"/>
          <w:bCs w:val="0"/>
          <w:color w:val="000000" w:themeColor="text1"/>
        </w:rPr>
        <w:t>Requirements</w:t>
      </w:r>
    </w:p>
    <w:p w14:paraId="5C693244" w14:textId="09B8A972" w:rsidR="00F63FE7" w:rsidRPr="003609CC" w:rsidRDefault="00F63FE7" w:rsidP="003609CC">
      <w:pPr>
        <w:pStyle w:val="Balk2"/>
        <w:rPr>
          <w:rStyle w:val="Gl"/>
          <w:b w:val="0"/>
          <w:bCs w:val="0"/>
          <w:color w:val="000000" w:themeColor="text1"/>
        </w:rPr>
      </w:pPr>
      <w:r w:rsidRPr="003609CC">
        <w:rPr>
          <w:rStyle w:val="Gl"/>
          <w:b w:val="0"/>
          <w:bCs w:val="0"/>
          <w:color w:val="000000" w:themeColor="text1"/>
        </w:rPr>
        <w:t xml:space="preserve">Functional Requirements </w:t>
      </w:r>
    </w:p>
    <w:p w14:paraId="585E00FA" w14:textId="6219596A" w:rsidR="00F63FE7" w:rsidRDefault="00F63FE7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 w:rsidRPr="003609CC">
        <w:rPr>
          <w:rStyle w:val="Gl"/>
          <w:b w:val="0"/>
          <w:bCs w:val="0"/>
          <w:color w:val="000000" w:themeColor="text1"/>
        </w:rPr>
        <w:t>RQ1: ___</w:t>
      </w:r>
    </w:p>
    <w:p w14:paraId="0188297A" w14:textId="77777777" w:rsidR="003609CC" w:rsidRPr="003609CC" w:rsidRDefault="003609CC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</w:p>
    <w:p w14:paraId="0551BAAB" w14:textId="0689C5B0" w:rsidR="00F63FE7" w:rsidRPr="003609CC" w:rsidRDefault="00F63FE7" w:rsidP="003609CC">
      <w:pPr>
        <w:pStyle w:val="Balk2"/>
        <w:rPr>
          <w:rStyle w:val="Gl"/>
          <w:b w:val="0"/>
          <w:bCs w:val="0"/>
          <w:color w:val="000000" w:themeColor="text1"/>
        </w:rPr>
      </w:pPr>
      <w:r w:rsidRPr="003609CC">
        <w:rPr>
          <w:rStyle w:val="Gl"/>
          <w:b w:val="0"/>
          <w:bCs w:val="0"/>
          <w:color w:val="000000" w:themeColor="text1"/>
        </w:rPr>
        <w:t>Non-functional Requirements (</w:t>
      </w:r>
      <w:r w:rsidR="003609CC" w:rsidRPr="003609CC">
        <w:rPr>
          <w:rStyle w:val="Gl"/>
          <w:b w:val="0"/>
          <w:bCs w:val="0"/>
          <w:color w:val="000000" w:themeColor="text1"/>
        </w:rPr>
        <w:t>Don't forget to describe the types of non-functional requirements you've written.</w:t>
      </w:r>
      <w:r w:rsidRPr="003609CC">
        <w:rPr>
          <w:rStyle w:val="Gl"/>
          <w:b w:val="0"/>
          <w:bCs w:val="0"/>
          <w:color w:val="000000" w:themeColor="text1"/>
        </w:rPr>
        <w:t>)</w:t>
      </w:r>
    </w:p>
    <w:p w14:paraId="042DE6DD" w14:textId="25ED3A39" w:rsidR="00F63FE7" w:rsidRDefault="00F63FE7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</w:rPr>
      </w:pPr>
    </w:p>
    <w:p w14:paraId="19505D77" w14:textId="77777777" w:rsidR="003609CC" w:rsidRPr="00F63FE7" w:rsidRDefault="003609CC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</w:rPr>
      </w:pPr>
    </w:p>
    <w:p w14:paraId="224A96DD" w14:textId="6D08A61A" w:rsidR="00F63FE7" w:rsidRPr="003F20C6" w:rsidRDefault="00F63FE7" w:rsidP="003F20C6">
      <w:pPr>
        <w:pStyle w:val="Balk2"/>
        <w:rPr>
          <w:rStyle w:val="Gl"/>
          <w:b w:val="0"/>
          <w:bCs w:val="0"/>
          <w:color w:val="000000" w:themeColor="text1"/>
        </w:rPr>
      </w:pPr>
      <w:r w:rsidRPr="003F20C6">
        <w:rPr>
          <w:rStyle w:val="Gl"/>
          <w:b w:val="0"/>
          <w:bCs w:val="0"/>
          <w:color w:val="000000" w:themeColor="text1"/>
        </w:rPr>
        <w:t>Use case Diagram</w:t>
      </w:r>
    </w:p>
    <w:p w14:paraId="7FD9130D" w14:textId="5221C442" w:rsidR="00F63FE7" w:rsidRDefault="00F63FE7">
      <w:pPr>
        <w:rPr>
          <w:rStyle w:val="Gl"/>
          <w:b w:val="0"/>
          <w:bCs w:val="0"/>
        </w:rPr>
      </w:pPr>
    </w:p>
    <w:p w14:paraId="74730153" w14:textId="4F8DF537" w:rsidR="003F20C6" w:rsidRDefault="003F20C6" w:rsidP="003F20C6">
      <w:pPr>
        <w:pStyle w:val="Balk2"/>
        <w:rPr>
          <w:rStyle w:val="Gl"/>
          <w:b w:val="0"/>
          <w:bCs w:val="0"/>
        </w:rPr>
      </w:pPr>
      <w:r w:rsidRPr="003F20C6">
        <w:rPr>
          <w:rStyle w:val="Gl"/>
          <w:b w:val="0"/>
          <w:bCs w:val="0"/>
          <w:color w:val="000000" w:themeColor="text1"/>
        </w:rPr>
        <w:t>Use case Specification</w:t>
      </w:r>
    </w:p>
    <w:p w14:paraId="140522CA" w14:textId="77777777" w:rsidR="003F20C6" w:rsidRPr="00F63FE7" w:rsidRDefault="003F20C6">
      <w:pPr>
        <w:rPr>
          <w:rStyle w:val="Gl"/>
          <w:b w:val="0"/>
          <w:bCs w:val="0"/>
        </w:rPr>
      </w:pPr>
    </w:p>
    <w:tbl>
      <w:tblPr>
        <w:tblStyle w:val="TabloKlavuzu"/>
        <w:tblW w:w="9185" w:type="dxa"/>
        <w:tblLook w:val="04A0" w:firstRow="1" w:lastRow="0" w:firstColumn="1" w:lastColumn="0" w:noHBand="0" w:noVBand="1"/>
      </w:tblPr>
      <w:tblGrid>
        <w:gridCol w:w="1597"/>
        <w:gridCol w:w="525"/>
        <w:gridCol w:w="7052"/>
        <w:gridCol w:w="11"/>
      </w:tblGrid>
      <w:tr w:rsidR="005104BF" w14:paraId="3670A748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03A6E8C" w14:textId="7F920E11" w:rsidR="005104BF" w:rsidRDefault="005104BF" w:rsidP="005104BF">
            <w:pPr>
              <w:rPr>
                <w:rStyle w:val="Gl"/>
              </w:rPr>
            </w:pPr>
            <w:r w:rsidRPr="00C51522">
              <w:t>Use Case UC-1</w:t>
            </w:r>
          </w:p>
        </w:tc>
        <w:tc>
          <w:tcPr>
            <w:tcW w:w="7577" w:type="dxa"/>
            <w:gridSpan w:val="2"/>
          </w:tcPr>
          <w:p w14:paraId="6C0928D7" w14:textId="24093630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66946B3A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ACE53A5" w14:textId="506C4922" w:rsidR="005104BF" w:rsidRDefault="005104BF" w:rsidP="005104BF">
            <w:pPr>
              <w:rPr>
                <w:rStyle w:val="Gl"/>
              </w:rPr>
            </w:pPr>
            <w:r w:rsidRPr="00C51522">
              <w:t>Related Requirements:</w:t>
            </w:r>
          </w:p>
        </w:tc>
        <w:tc>
          <w:tcPr>
            <w:tcW w:w="7577" w:type="dxa"/>
            <w:gridSpan w:val="2"/>
          </w:tcPr>
          <w:p w14:paraId="52717B4F" w14:textId="10709400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422A11ED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66E26EA1" w14:textId="702825BB" w:rsidR="005104BF" w:rsidRDefault="005104BF" w:rsidP="005104BF">
            <w:pPr>
              <w:rPr>
                <w:rStyle w:val="Gl"/>
              </w:rPr>
            </w:pPr>
            <w:r w:rsidRPr="00C51522">
              <w:t>Initiating Actor:</w:t>
            </w:r>
          </w:p>
        </w:tc>
        <w:tc>
          <w:tcPr>
            <w:tcW w:w="7577" w:type="dxa"/>
            <w:gridSpan w:val="2"/>
          </w:tcPr>
          <w:p w14:paraId="7AF5C8EC" w14:textId="49EA7F31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6AD9A2E0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62FE853E" w14:textId="5DA4984C" w:rsidR="005104BF" w:rsidRDefault="005104BF" w:rsidP="005104BF">
            <w:pPr>
              <w:rPr>
                <w:rStyle w:val="Gl"/>
              </w:rPr>
            </w:pPr>
            <w:r w:rsidRPr="00C51522">
              <w:t>Actor’s Goal:</w:t>
            </w:r>
          </w:p>
        </w:tc>
        <w:tc>
          <w:tcPr>
            <w:tcW w:w="7577" w:type="dxa"/>
            <w:gridSpan w:val="2"/>
          </w:tcPr>
          <w:p w14:paraId="186B63A0" w14:textId="441E67AC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1350B6D5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3A4A5C98" w14:textId="46CED691" w:rsidR="005104BF" w:rsidRDefault="005104BF" w:rsidP="005104BF">
            <w:pPr>
              <w:rPr>
                <w:rStyle w:val="Gl"/>
              </w:rPr>
            </w:pPr>
            <w:r>
              <w:t>Participating Actors:</w:t>
            </w:r>
          </w:p>
        </w:tc>
        <w:tc>
          <w:tcPr>
            <w:tcW w:w="7577" w:type="dxa"/>
            <w:gridSpan w:val="2"/>
          </w:tcPr>
          <w:p w14:paraId="0C1B6DD2" w14:textId="5D7C0866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6E135414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A82BCEF" w14:textId="290D0142" w:rsidR="005104BF" w:rsidRDefault="005104BF" w:rsidP="005104BF">
            <w:pPr>
              <w:rPr>
                <w:rStyle w:val="Gl"/>
              </w:rPr>
            </w:pPr>
            <w:r>
              <w:t>Preconditions:</w:t>
            </w:r>
          </w:p>
        </w:tc>
        <w:tc>
          <w:tcPr>
            <w:tcW w:w="7577" w:type="dxa"/>
            <w:gridSpan w:val="2"/>
          </w:tcPr>
          <w:p w14:paraId="4893EDB7" w14:textId="7A5B25DD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2A83CD2B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768D71DB" w14:textId="2B3C1407" w:rsidR="005104BF" w:rsidRDefault="005104BF" w:rsidP="005104BF">
            <w:pPr>
              <w:rPr>
                <w:rStyle w:val="Gl"/>
              </w:rPr>
            </w:pPr>
            <w:r>
              <w:t>Postconditions</w:t>
            </w:r>
            <w:r w:rsidRPr="00C51522">
              <w:t>:</w:t>
            </w:r>
          </w:p>
        </w:tc>
        <w:tc>
          <w:tcPr>
            <w:tcW w:w="7577" w:type="dxa"/>
            <w:gridSpan w:val="2"/>
          </w:tcPr>
          <w:p w14:paraId="18E529DD" w14:textId="15C8964F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1420844E" w14:textId="77777777" w:rsidTr="00491086">
        <w:tc>
          <w:tcPr>
            <w:tcW w:w="9185" w:type="dxa"/>
            <w:gridSpan w:val="4"/>
          </w:tcPr>
          <w:p w14:paraId="3262D209" w14:textId="127076F8" w:rsidR="005104BF" w:rsidRDefault="005104BF" w:rsidP="005104BF">
            <w:pPr>
              <w:rPr>
                <w:rStyle w:val="Gl"/>
              </w:rPr>
            </w:pPr>
            <w:r>
              <w:t>Flow of Events for Main Success Scenario:</w:t>
            </w:r>
          </w:p>
        </w:tc>
      </w:tr>
      <w:tr w:rsidR="005104BF" w14:paraId="6F0179FA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3E80606E" w14:textId="794DB06B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-&gt;</w:t>
            </w:r>
          </w:p>
        </w:tc>
        <w:tc>
          <w:tcPr>
            <w:tcW w:w="525" w:type="dxa"/>
          </w:tcPr>
          <w:p w14:paraId="5E00295C" w14:textId="28A4D1F1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1.</w:t>
            </w:r>
          </w:p>
        </w:tc>
        <w:tc>
          <w:tcPr>
            <w:tcW w:w="7052" w:type="dxa"/>
          </w:tcPr>
          <w:p w14:paraId="473FA09D" w14:textId="4B3B1476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6228138E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26B16EF2" w14:textId="2DAA5699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&lt;-</w:t>
            </w:r>
          </w:p>
        </w:tc>
        <w:tc>
          <w:tcPr>
            <w:tcW w:w="525" w:type="dxa"/>
          </w:tcPr>
          <w:p w14:paraId="7FFA0EF4" w14:textId="46FCC53C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2.</w:t>
            </w:r>
          </w:p>
        </w:tc>
        <w:tc>
          <w:tcPr>
            <w:tcW w:w="7052" w:type="dxa"/>
          </w:tcPr>
          <w:p w14:paraId="371CAD10" w14:textId="348CE2D0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32A26AF2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36831923" w14:textId="0ADF490F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-&gt;</w:t>
            </w:r>
          </w:p>
        </w:tc>
        <w:tc>
          <w:tcPr>
            <w:tcW w:w="525" w:type="dxa"/>
          </w:tcPr>
          <w:p w14:paraId="5E68126E" w14:textId="0305FC7D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3.</w:t>
            </w:r>
          </w:p>
        </w:tc>
        <w:tc>
          <w:tcPr>
            <w:tcW w:w="7052" w:type="dxa"/>
          </w:tcPr>
          <w:p w14:paraId="5997E113" w14:textId="1BE60747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50712333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BEDA5FA" w14:textId="0201824A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&lt;-</w:t>
            </w:r>
          </w:p>
        </w:tc>
        <w:tc>
          <w:tcPr>
            <w:tcW w:w="525" w:type="dxa"/>
          </w:tcPr>
          <w:p w14:paraId="0705160E" w14:textId="6E424CEC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4.</w:t>
            </w:r>
          </w:p>
        </w:tc>
        <w:tc>
          <w:tcPr>
            <w:tcW w:w="7052" w:type="dxa"/>
          </w:tcPr>
          <w:p w14:paraId="692BCD55" w14:textId="62B1EDBB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184FE7DC" w14:textId="77777777" w:rsidTr="00491086">
        <w:tc>
          <w:tcPr>
            <w:tcW w:w="9185" w:type="dxa"/>
            <w:gridSpan w:val="4"/>
          </w:tcPr>
          <w:p w14:paraId="08F5BC23" w14:textId="1ED8837D" w:rsidR="00491086" w:rsidRDefault="00491086" w:rsidP="00491086">
            <w:r>
              <w:t xml:space="preserve">Flow of Events for Extensions (Alternate Scenarios): </w:t>
            </w:r>
          </w:p>
          <w:p w14:paraId="73391791" w14:textId="77777777" w:rsidR="00491086" w:rsidRDefault="00491086" w:rsidP="00491086">
            <w:pPr>
              <w:rPr>
                <w:rStyle w:val="Gl"/>
              </w:rPr>
            </w:pPr>
          </w:p>
          <w:p w14:paraId="2AD3BEEA" w14:textId="5EFA0EF3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67BA4A94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4C7E9606" w14:textId="1C6A395D" w:rsidR="005104BF" w:rsidRDefault="00491086" w:rsidP="005104BF">
            <w:pPr>
              <w:rPr>
                <w:rStyle w:val="Gl"/>
              </w:rPr>
            </w:pPr>
            <w:r>
              <w:rPr>
                <w:rStyle w:val="Gl"/>
              </w:rPr>
              <w:t>&lt;-</w:t>
            </w:r>
          </w:p>
        </w:tc>
        <w:tc>
          <w:tcPr>
            <w:tcW w:w="525" w:type="dxa"/>
          </w:tcPr>
          <w:p w14:paraId="2F4E3960" w14:textId="2F79DD68" w:rsidR="005104BF" w:rsidRDefault="00491086" w:rsidP="005104BF">
            <w:pPr>
              <w:rPr>
                <w:rStyle w:val="Gl"/>
              </w:rPr>
            </w:pPr>
            <w:r>
              <w:rPr>
                <w:rStyle w:val="Gl"/>
              </w:rPr>
              <w:t>1.</w:t>
            </w:r>
          </w:p>
        </w:tc>
        <w:tc>
          <w:tcPr>
            <w:tcW w:w="7052" w:type="dxa"/>
          </w:tcPr>
          <w:p w14:paraId="66FBDF81" w14:textId="704A089D" w:rsidR="005104BF" w:rsidRDefault="005104BF" w:rsidP="005104BF">
            <w:pPr>
              <w:rPr>
                <w:rStyle w:val="Gl"/>
              </w:rPr>
            </w:pPr>
          </w:p>
        </w:tc>
      </w:tr>
    </w:tbl>
    <w:p w14:paraId="350BDFA8" w14:textId="1C386416" w:rsidR="00491086" w:rsidRDefault="00491086">
      <w:pPr>
        <w:rPr>
          <w:rStyle w:val="Gl"/>
        </w:rPr>
      </w:pPr>
    </w:p>
    <w:p w14:paraId="3A645C76" w14:textId="0582E73D" w:rsidR="00482560" w:rsidRPr="00482560" w:rsidRDefault="00482560" w:rsidP="00482560">
      <w:pPr>
        <w:pStyle w:val="Balk2"/>
        <w:rPr>
          <w:rStyle w:val="Gl"/>
          <w:b w:val="0"/>
          <w:bCs w:val="0"/>
        </w:rPr>
      </w:pPr>
      <w:r w:rsidRPr="00482560">
        <w:rPr>
          <w:rStyle w:val="Gl"/>
          <w:b w:val="0"/>
          <w:bCs w:val="0"/>
          <w:color w:val="auto"/>
        </w:rPr>
        <w:t>Screenshot</w:t>
      </w:r>
      <w:r w:rsidRPr="00482560">
        <w:rPr>
          <w:rStyle w:val="Gl"/>
          <w:b w:val="0"/>
          <w:bCs w:val="0"/>
          <w:color w:val="auto"/>
        </w:rPr>
        <w:t xml:space="preserve"> of Test Use case</w:t>
      </w:r>
    </w:p>
    <w:p w14:paraId="09EDCF9A" w14:textId="0BDA0DA0" w:rsidR="00482560" w:rsidRDefault="00482560" w:rsidP="00482560">
      <w:pPr>
        <w:pStyle w:val="ListeParagraf"/>
        <w:numPr>
          <w:ilvl w:val="0"/>
          <w:numId w:val="2"/>
        </w:numPr>
        <w:rPr>
          <w:rStyle w:val="Gl"/>
        </w:rPr>
      </w:pPr>
    </w:p>
    <w:p w14:paraId="69284B2F" w14:textId="64D362C0" w:rsidR="00482560" w:rsidRDefault="00482560" w:rsidP="00482560">
      <w:pPr>
        <w:pStyle w:val="ListeParagraf"/>
        <w:rPr>
          <w:rStyle w:val="Gl"/>
        </w:rPr>
      </w:pPr>
    </w:p>
    <w:p w14:paraId="1C804E0C" w14:textId="77777777" w:rsidR="00482560" w:rsidRDefault="00482560" w:rsidP="00482560">
      <w:pPr>
        <w:pStyle w:val="ListeParagraf"/>
        <w:rPr>
          <w:rStyle w:val="Gl"/>
        </w:rPr>
      </w:pPr>
    </w:p>
    <w:p w14:paraId="5B7471B8" w14:textId="2182DAE8" w:rsidR="00482560" w:rsidRDefault="00482560" w:rsidP="00482560">
      <w:pPr>
        <w:pStyle w:val="ListeParagraf"/>
        <w:numPr>
          <w:ilvl w:val="0"/>
          <w:numId w:val="2"/>
        </w:numPr>
        <w:rPr>
          <w:rStyle w:val="Gl"/>
        </w:rPr>
      </w:pPr>
    </w:p>
    <w:p w14:paraId="18C7AA03" w14:textId="5790B097" w:rsidR="00482560" w:rsidRDefault="00482560" w:rsidP="00482560">
      <w:pPr>
        <w:pStyle w:val="ListeParagraf"/>
        <w:rPr>
          <w:rStyle w:val="Gl"/>
        </w:rPr>
      </w:pPr>
    </w:p>
    <w:p w14:paraId="371A1BAA" w14:textId="77777777" w:rsidR="00482560" w:rsidRPr="00055B9C" w:rsidRDefault="00482560" w:rsidP="00482560">
      <w:pPr>
        <w:pStyle w:val="ListeParagraf"/>
        <w:rPr>
          <w:rStyle w:val="Gl"/>
        </w:rPr>
      </w:pPr>
    </w:p>
    <w:sectPr w:rsidR="00482560" w:rsidRPr="00055B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16745"/>
    <w:multiLevelType w:val="hybridMultilevel"/>
    <w:tmpl w:val="A2F29B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C49EB"/>
    <w:multiLevelType w:val="hybridMultilevel"/>
    <w:tmpl w:val="088076D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MDW2MDY2sDCzNDRW0lEKTi0uzszPAykwqgUAC5g6NywAAAA="/>
  </w:docVars>
  <w:rsids>
    <w:rsidRoot w:val="00055B9C"/>
    <w:rsid w:val="00055B9C"/>
    <w:rsid w:val="002F278C"/>
    <w:rsid w:val="003609CC"/>
    <w:rsid w:val="003F20C6"/>
    <w:rsid w:val="00482560"/>
    <w:rsid w:val="00491086"/>
    <w:rsid w:val="005104BF"/>
    <w:rsid w:val="00EA3AF4"/>
    <w:rsid w:val="00F63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772F51"/>
  <w15:chartTrackingRefBased/>
  <w15:docId w15:val="{711B3481-4DA7-4FBE-964C-AAB3766D0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3609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609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055B9C"/>
    <w:rPr>
      <w:b/>
      <w:bCs/>
    </w:rPr>
  </w:style>
  <w:style w:type="table" w:styleId="TabloKlavuzu">
    <w:name w:val="Table Grid"/>
    <w:basedOn w:val="NormalTablo"/>
    <w:uiPriority w:val="39"/>
    <w:rsid w:val="00510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63FE7"/>
    <w:pPr>
      <w:ind w:left="720"/>
      <w:contextualSpacing/>
    </w:pPr>
  </w:style>
  <w:style w:type="paragraph" w:styleId="KonuBal">
    <w:name w:val="Title"/>
    <w:basedOn w:val="Normal"/>
    <w:next w:val="Normal"/>
    <w:link w:val="KonuBalChar"/>
    <w:uiPriority w:val="10"/>
    <w:qFormat/>
    <w:rsid w:val="003609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609CC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3609C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3609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büke Keçeci</dc:creator>
  <cp:keywords/>
  <dc:description/>
  <cp:lastModifiedBy>Aybüke Keçeci</cp:lastModifiedBy>
  <cp:revision>2</cp:revision>
  <cp:lastPrinted>2022-03-15T09:54:00Z</cp:lastPrinted>
  <dcterms:created xsi:type="dcterms:W3CDTF">2022-03-15T08:09:00Z</dcterms:created>
  <dcterms:modified xsi:type="dcterms:W3CDTF">2022-03-15T10:24:00Z</dcterms:modified>
</cp:coreProperties>
</file>